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746D2E" w14:textId="77777777" w:rsidR="00650E1E" w:rsidRDefault="00E96517">
      <w:r>
        <w:t xml:space="preserve">Задание за самостоятелна разработка към тема </w:t>
      </w:r>
      <w:r w:rsidR="00286DFA">
        <w:t>Модели на езика, Вероятностни модели</w:t>
      </w:r>
      <w:r>
        <w:t>.</w:t>
      </w:r>
    </w:p>
    <w:p w14:paraId="508D47F7" w14:textId="77777777" w:rsidR="00E96517" w:rsidRDefault="00E96517">
      <w:r>
        <w:t>Отговорете в писмен вид и, когато е нужно, приложете схеми, на следните въпроси.</w:t>
      </w:r>
    </w:p>
    <w:p w14:paraId="570EA8CB" w14:textId="77777777" w:rsidR="00E96517" w:rsidRPr="007F4B0C" w:rsidRDefault="00286DFA" w:rsidP="00E96517">
      <w:pPr>
        <w:pStyle w:val="ListParagraph"/>
        <w:numPr>
          <w:ilvl w:val="0"/>
          <w:numId w:val="1"/>
        </w:numPr>
        <w:rPr>
          <w:highlight w:val="yellow"/>
        </w:rPr>
      </w:pPr>
      <w:r w:rsidRPr="007F4B0C">
        <w:rPr>
          <w:highlight w:val="yellow"/>
        </w:rPr>
        <w:t xml:space="preserve">Запишете верижното правило за условна вероятност. </w:t>
      </w:r>
    </w:p>
    <w:p w14:paraId="686E5A52" w14:textId="77777777" w:rsidR="00286DFA" w:rsidRPr="007F4B0C" w:rsidRDefault="00286DFA" w:rsidP="00E96517">
      <w:pPr>
        <w:pStyle w:val="ListParagraph"/>
        <w:numPr>
          <w:ilvl w:val="0"/>
          <w:numId w:val="1"/>
        </w:numPr>
        <w:rPr>
          <w:highlight w:val="yellow"/>
        </w:rPr>
      </w:pPr>
      <w:r w:rsidRPr="007F4B0C">
        <w:rPr>
          <w:highlight w:val="yellow"/>
        </w:rPr>
        <w:t>Какво се нарича Модел на езика.</w:t>
      </w:r>
    </w:p>
    <w:p w14:paraId="6C8BEF2D" w14:textId="77777777" w:rsidR="00E96517" w:rsidRPr="00244A38" w:rsidRDefault="00286DFA" w:rsidP="00E96517">
      <w:pPr>
        <w:pStyle w:val="ListParagraph"/>
        <w:numPr>
          <w:ilvl w:val="0"/>
          <w:numId w:val="1"/>
        </w:numPr>
        <w:rPr>
          <w:highlight w:val="yellow"/>
        </w:rPr>
      </w:pPr>
      <w:r w:rsidRPr="00244A38">
        <w:rPr>
          <w:highlight w:val="yellow"/>
        </w:rPr>
        <w:t>Запишете приемането на Марков</w:t>
      </w:r>
      <w:r w:rsidR="00E96517" w:rsidRPr="00244A38">
        <w:rPr>
          <w:highlight w:val="yellow"/>
        </w:rPr>
        <w:t>.</w:t>
      </w:r>
    </w:p>
    <w:p w14:paraId="4F63870F" w14:textId="77777777" w:rsidR="00D74EB9" w:rsidRPr="00C968EE" w:rsidRDefault="00286DFA" w:rsidP="00D74EB9">
      <w:pPr>
        <w:pStyle w:val="ListParagraph"/>
        <w:numPr>
          <w:ilvl w:val="0"/>
          <w:numId w:val="1"/>
        </w:numPr>
        <w:rPr>
          <w:i/>
          <w:highlight w:val="yellow"/>
        </w:rPr>
      </w:pPr>
      <w:r w:rsidRPr="00C968EE">
        <w:rPr>
          <w:highlight w:val="yellow"/>
        </w:rPr>
        <w:t>Запишете, на базата  честоти, статистическа оценка за условните вероятности за биграмите в корпус</w:t>
      </w:r>
      <w:r w:rsidR="00D74EB9" w:rsidRPr="00C968EE">
        <w:rPr>
          <w:highlight w:val="yellow"/>
        </w:rPr>
        <w:t>, съставен от пет изречения, като тези изречиния са взети ( ваш избор к</w:t>
      </w:r>
      <w:r w:rsidR="00D74EB9" w:rsidRPr="00C968EE">
        <w:rPr>
          <w:highlight w:val="yellow"/>
          <w:lang w:val="en-US"/>
        </w:rPr>
        <w:t>o</w:t>
      </w:r>
      <w:r w:rsidR="00D74EB9" w:rsidRPr="00C968EE">
        <w:rPr>
          <w:highlight w:val="yellow"/>
        </w:rPr>
        <w:t xml:space="preserve">и точно) от вашия мейл-обмен на тема дистанционно обучение. </w:t>
      </w:r>
    </w:p>
    <w:p w14:paraId="38413213" w14:textId="77777777" w:rsidR="00D74EB9" w:rsidRPr="00F10CC3" w:rsidRDefault="00D74EB9" w:rsidP="00D74EB9">
      <w:pPr>
        <w:pStyle w:val="ListParagraph"/>
        <w:numPr>
          <w:ilvl w:val="0"/>
          <w:numId w:val="1"/>
        </w:numPr>
        <w:rPr>
          <w:i/>
          <w:highlight w:val="yellow"/>
        </w:rPr>
      </w:pPr>
      <w:r w:rsidRPr="00F10CC3">
        <w:rPr>
          <w:highlight w:val="yellow"/>
        </w:rPr>
        <w:t>Запишете какво е ентропия по Шанон, като обясните означенията с думи.</w:t>
      </w:r>
    </w:p>
    <w:p w14:paraId="382AE4C2" w14:textId="77777777" w:rsidR="00E96517" w:rsidRPr="00277D43" w:rsidRDefault="00D74EB9" w:rsidP="00D74EB9">
      <w:pPr>
        <w:pStyle w:val="ListParagraph"/>
        <w:numPr>
          <w:ilvl w:val="0"/>
          <w:numId w:val="1"/>
        </w:numPr>
        <w:rPr>
          <w:i/>
          <w:highlight w:val="yellow"/>
        </w:rPr>
      </w:pPr>
      <w:bookmarkStart w:id="0" w:name="_GoBack"/>
      <w:bookmarkEnd w:id="0"/>
      <w:r w:rsidRPr="00277D43">
        <w:rPr>
          <w:highlight w:val="yellow"/>
        </w:rPr>
        <w:t>Запишет как се извежда каква е ентрапията на равнорапрадалена случайна величина.</w:t>
      </w:r>
    </w:p>
    <w:p w14:paraId="6096C8DB" w14:textId="7FA14E7C" w:rsidR="00D74EB9" w:rsidRPr="00521180" w:rsidRDefault="00521180" w:rsidP="00D74EB9">
      <w:pPr>
        <w:pStyle w:val="ListParagraph"/>
        <w:numPr>
          <w:ilvl w:val="0"/>
          <w:numId w:val="1"/>
        </w:numPr>
        <w:rPr>
          <w:i/>
          <w:highlight w:val="yellow"/>
        </w:rPr>
      </w:pPr>
      <w:r>
        <w:rPr>
          <w:highlight w:val="yellow"/>
          <w:lang w:val="en-US"/>
        </w:rPr>
        <w:t xml:space="preserve"> </w:t>
      </w:r>
      <w:r w:rsidR="00D74EB9" w:rsidRPr="00521180">
        <w:rPr>
          <w:highlight w:val="yellow"/>
        </w:rPr>
        <w:t>Запишете в свободен текст какво е перплексност.</w:t>
      </w:r>
    </w:p>
    <w:p w14:paraId="13A4665C" w14:textId="77777777" w:rsidR="00D74EB9" w:rsidRPr="00633898" w:rsidRDefault="00D74EB9" w:rsidP="00D74EB9">
      <w:pPr>
        <w:pStyle w:val="ListParagraph"/>
        <w:numPr>
          <w:ilvl w:val="0"/>
          <w:numId w:val="1"/>
        </w:numPr>
        <w:rPr>
          <w:i/>
          <w:highlight w:val="yellow"/>
        </w:rPr>
      </w:pPr>
      <w:r w:rsidRPr="00633898">
        <w:rPr>
          <w:highlight w:val="yellow"/>
        </w:rPr>
        <w:t>Запишете в свободен текст защо според  вас перплексността измерена за биграмен модел на езика е много по-малка от тази за униграмен.</w:t>
      </w:r>
    </w:p>
    <w:p w14:paraId="24F78102" w14:textId="77777777" w:rsidR="00CF3502" w:rsidRDefault="00CF3502" w:rsidP="00E96517">
      <w:pPr>
        <w:rPr>
          <w:i/>
        </w:rPr>
      </w:pPr>
    </w:p>
    <w:p w14:paraId="461CFC4C" w14:textId="77777777" w:rsidR="00CF3502" w:rsidRPr="00F10CC3" w:rsidRDefault="00CF3502" w:rsidP="00CF3502">
      <w:pPr>
        <w:rPr>
          <w:lang w:val="en-US"/>
        </w:rPr>
      </w:pPr>
      <w:r>
        <w:t>Предайте просто файл с текст и схеми.</w:t>
      </w:r>
    </w:p>
    <w:p w14:paraId="3317155A" w14:textId="61C5EBAF" w:rsidR="003531E6" w:rsidRDefault="00256690" w:rsidP="00256690">
      <w:pPr>
        <w:rPr>
          <w:lang w:val="en-US"/>
        </w:rPr>
      </w:pPr>
      <w:r>
        <w:rPr>
          <w:lang w:val="en-US"/>
        </w:rPr>
        <w:t>1.</w:t>
      </w:r>
      <w:r>
        <w:rPr>
          <w:lang w:val="en-US"/>
        </w:rPr>
        <w:br/>
      </w:r>
      <w:proofErr w:type="gramStart"/>
      <w:r w:rsidR="003531E6" w:rsidRPr="003531E6">
        <w:t>P(</w:t>
      </w:r>
      <w:proofErr w:type="gramEnd"/>
      <w:r w:rsidR="003531E6" w:rsidRPr="003531E6">
        <w:t>x1,</w:t>
      </w:r>
      <w:r w:rsidR="003531E6">
        <w:rPr>
          <w:lang w:val="en-US"/>
        </w:rPr>
        <w:t xml:space="preserve"> </w:t>
      </w:r>
      <w:r w:rsidR="003531E6" w:rsidRPr="003531E6">
        <w:t>x2,</w:t>
      </w:r>
      <w:r w:rsidR="003531E6">
        <w:rPr>
          <w:lang w:val="en-US"/>
        </w:rPr>
        <w:t xml:space="preserve"> </w:t>
      </w:r>
      <w:r w:rsidR="003531E6" w:rsidRPr="003531E6">
        <w:t>x3</w:t>
      </w:r>
      <w:r w:rsidR="00885B29">
        <w:rPr>
          <w:lang w:val="en-US"/>
        </w:rPr>
        <w:t xml:space="preserve">, </w:t>
      </w:r>
      <w:r w:rsidR="003531E6" w:rsidRPr="003531E6">
        <w:t>…</w:t>
      </w:r>
      <w:r w:rsidR="003531E6">
        <w:rPr>
          <w:lang w:val="en-US"/>
        </w:rPr>
        <w:t xml:space="preserve"> </w:t>
      </w:r>
      <w:proofErr w:type="spellStart"/>
      <w:r w:rsidR="003531E6" w:rsidRPr="003531E6">
        <w:t>xn</w:t>
      </w:r>
      <w:proofErr w:type="spellEnd"/>
      <w:r w:rsidR="003531E6" w:rsidRPr="003531E6">
        <w:t>) = P(x1)</w:t>
      </w:r>
      <w:r w:rsidR="003531E6">
        <w:rPr>
          <w:lang w:val="en-US"/>
        </w:rPr>
        <w:t xml:space="preserve"> *</w:t>
      </w:r>
      <w:r w:rsidR="003531E6" w:rsidRPr="003531E6">
        <w:t xml:space="preserve"> P(x2|x1)</w:t>
      </w:r>
      <w:r w:rsidR="003531E6">
        <w:rPr>
          <w:lang w:val="en-US"/>
        </w:rPr>
        <w:t xml:space="preserve"> *</w:t>
      </w:r>
      <w:r w:rsidR="003531E6" w:rsidRPr="003531E6">
        <w:t xml:space="preserve"> P(x3|x1,x2)</w:t>
      </w:r>
      <w:r w:rsidR="003531E6">
        <w:rPr>
          <w:lang w:val="en-US"/>
        </w:rPr>
        <w:t xml:space="preserve"> </w:t>
      </w:r>
      <w:r w:rsidR="003531E6" w:rsidRPr="003531E6">
        <w:t>…</w:t>
      </w:r>
      <w:r w:rsidR="003531E6">
        <w:rPr>
          <w:lang w:val="en-US"/>
        </w:rPr>
        <w:t xml:space="preserve">  * </w:t>
      </w:r>
      <w:proofErr w:type="gramStart"/>
      <w:r w:rsidR="003531E6" w:rsidRPr="003531E6">
        <w:t>P(</w:t>
      </w:r>
      <w:proofErr w:type="gramEnd"/>
      <w:r w:rsidR="003531E6" w:rsidRPr="003531E6">
        <w:t>xn|x1,</w:t>
      </w:r>
      <w:r w:rsidR="0063418A">
        <w:rPr>
          <w:lang w:val="en-US"/>
        </w:rPr>
        <w:t xml:space="preserve"> </w:t>
      </w:r>
      <w:r w:rsidR="003531E6" w:rsidRPr="003531E6">
        <w:t>…</w:t>
      </w:r>
      <w:r w:rsidR="0063418A">
        <w:rPr>
          <w:lang w:val="en-US"/>
        </w:rPr>
        <w:t xml:space="preserve"> </w:t>
      </w:r>
      <w:r w:rsidR="003531E6" w:rsidRPr="003531E6">
        <w:t>xn-1)</w:t>
      </w:r>
    </w:p>
    <w:p w14:paraId="7AAB412C" w14:textId="26F4589F" w:rsidR="003531E6" w:rsidRDefault="003531E6" w:rsidP="003531E6">
      <w:r>
        <w:rPr>
          <w:lang w:val="en-US"/>
        </w:rPr>
        <w:t xml:space="preserve">2. </w:t>
      </w:r>
      <w:r>
        <w:rPr>
          <w:lang w:val="en-US"/>
        </w:rPr>
        <w:br/>
      </w:r>
      <w:r w:rsidRPr="003531E6">
        <w:t>Целта на вероятностните езикови модели е да се присъди вероятност на дадено изречение</w:t>
      </w:r>
      <w:r>
        <w:rPr>
          <w:lang w:val="en-US"/>
        </w:rPr>
        <w:t xml:space="preserve">. </w:t>
      </w:r>
      <w:r w:rsidRPr="003531E6">
        <w:t>Модел, който пресмята P(W) или P(wn|w1,w2…wn-1) се нарича модел на езика.</w:t>
      </w:r>
    </w:p>
    <w:p w14:paraId="101B08F8" w14:textId="5E78F4F0" w:rsidR="00244A38" w:rsidRDefault="00160028" w:rsidP="00244A38">
      <w:pPr>
        <w:rPr>
          <w:lang w:val="pl-PL"/>
        </w:rPr>
      </w:pPr>
      <w:r>
        <w:t xml:space="preserve">3. </w:t>
      </w:r>
      <w:r>
        <w:br/>
      </w:r>
      <w:proofErr w:type="spellStart"/>
      <w:r w:rsidRPr="00160028">
        <w:rPr>
          <w:lang w:val="en-US"/>
        </w:rPr>
        <w:t>Вместо</w:t>
      </w:r>
      <w:proofErr w:type="spellEnd"/>
      <w:r w:rsidRPr="00160028">
        <w:rPr>
          <w:lang w:val="en-US"/>
        </w:rPr>
        <w:t xml:space="preserve"> </w:t>
      </w:r>
      <w:proofErr w:type="spellStart"/>
      <w:r w:rsidRPr="00160028">
        <w:rPr>
          <w:lang w:val="en-US"/>
        </w:rPr>
        <w:t>да</w:t>
      </w:r>
      <w:proofErr w:type="spellEnd"/>
      <w:r w:rsidRPr="00160028">
        <w:rPr>
          <w:lang w:val="en-US"/>
        </w:rPr>
        <w:t xml:space="preserve"> </w:t>
      </w:r>
      <w:proofErr w:type="spellStart"/>
      <w:r w:rsidRPr="00160028">
        <w:rPr>
          <w:lang w:val="en-US"/>
        </w:rPr>
        <w:t>изчисляваме</w:t>
      </w:r>
      <w:proofErr w:type="spellEnd"/>
      <w:r w:rsidRPr="00160028">
        <w:rPr>
          <w:lang w:val="en-US"/>
        </w:rPr>
        <w:t xml:space="preserve"> </w:t>
      </w:r>
      <w:proofErr w:type="spellStart"/>
      <w:r w:rsidRPr="00160028">
        <w:rPr>
          <w:lang w:val="en-US"/>
        </w:rPr>
        <w:t>вероятността</w:t>
      </w:r>
      <w:proofErr w:type="spellEnd"/>
      <w:r w:rsidRPr="00160028">
        <w:rPr>
          <w:lang w:val="en-US"/>
        </w:rPr>
        <w:t xml:space="preserve"> </w:t>
      </w:r>
      <w:proofErr w:type="spellStart"/>
      <w:r w:rsidRPr="00160028">
        <w:rPr>
          <w:lang w:val="en-US"/>
        </w:rPr>
        <w:t>на</w:t>
      </w:r>
      <w:proofErr w:type="spellEnd"/>
      <w:r w:rsidRPr="00160028">
        <w:rPr>
          <w:lang w:val="en-US"/>
        </w:rPr>
        <w:t xml:space="preserve"> </w:t>
      </w:r>
      <w:r>
        <w:t>дадена дума</w:t>
      </w:r>
      <w:r w:rsidRPr="00160028">
        <w:rPr>
          <w:lang w:val="en-US"/>
        </w:rPr>
        <w:t xml:space="preserve"> </w:t>
      </w:r>
      <w:proofErr w:type="spellStart"/>
      <w:r w:rsidRPr="00160028">
        <w:rPr>
          <w:lang w:val="en-US"/>
        </w:rPr>
        <w:t>при</w:t>
      </w:r>
      <w:proofErr w:type="spellEnd"/>
      <w:r w:rsidRPr="00160028">
        <w:rPr>
          <w:lang w:val="en-US"/>
        </w:rPr>
        <w:t xml:space="preserve"> </w:t>
      </w:r>
      <w:proofErr w:type="spellStart"/>
      <w:r w:rsidRPr="00160028">
        <w:rPr>
          <w:lang w:val="en-US"/>
        </w:rPr>
        <w:t>условие</w:t>
      </w:r>
      <w:proofErr w:type="spellEnd"/>
      <w:r>
        <w:t xml:space="preserve"> предходните</w:t>
      </w:r>
      <w:r w:rsidRPr="00160028">
        <w:rPr>
          <w:lang w:val="en-US"/>
        </w:rPr>
        <w:t xml:space="preserve"> </w:t>
      </w:r>
      <w:r>
        <w:t>пет</w:t>
      </w:r>
      <w:r w:rsidRPr="00160028">
        <w:rPr>
          <w:lang w:val="en-US"/>
        </w:rPr>
        <w:t xml:space="preserve"> </w:t>
      </w:r>
      <w:proofErr w:type="spellStart"/>
      <w:r w:rsidRPr="00160028">
        <w:rPr>
          <w:lang w:val="en-US"/>
        </w:rPr>
        <w:t>думи</w:t>
      </w:r>
      <w:proofErr w:type="spellEnd"/>
      <w:r>
        <w:t>,</w:t>
      </w:r>
      <w:r>
        <w:rPr>
          <w:lang w:val="en-US"/>
        </w:rPr>
        <w:br/>
      </w:r>
      <w:r>
        <w:t>и</w:t>
      </w:r>
      <w:r w:rsidRPr="00160028">
        <w:t xml:space="preserve">зчисляваме </w:t>
      </w:r>
      <w:r>
        <w:t xml:space="preserve">вероятността </w:t>
      </w:r>
      <w:r w:rsidRPr="00160028">
        <w:t>само по отношение на предходната дума</w:t>
      </w:r>
      <w:r>
        <w:t xml:space="preserve"> или пък по отношение на предходните две</w:t>
      </w:r>
      <w:r w:rsidR="00244A38">
        <w:t xml:space="preserve"> или </w:t>
      </w:r>
      <w:r w:rsidR="00244A38">
        <w:rPr>
          <w:lang w:val="en-US"/>
        </w:rPr>
        <w:t>N</w:t>
      </w:r>
      <w:r>
        <w:t xml:space="preserve"> думи</w:t>
      </w:r>
      <w:r w:rsidR="00244A38">
        <w:t>.</w:t>
      </w:r>
      <w:r w:rsidR="00244A38">
        <w:br/>
      </w:r>
      <w:r w:rsidR="00244A38" w:rsidRPr="00244A38">
        <w:rPr>
          <w:lang w:val="pl-PL"/>
        </w:rPr>
        <w:t>P(w</w:t>
      </w:r>
      <w:proofErr w:type="spellStart"/>
      <w:r w:rsidR="00244A38" w:rsidRPr="00244A38">
        <w:rPr>
          <w:lang w:val="en-US"/>
        </w:rPr>
        <w:t>i</w:t>
      </w:r>
      <w:proofErr w:type="spellEnd"/>
      <w:r w:rsidR="00244A38" w:rsidRPr="00244A38">
        <w:rPr>
          <w:lang w:val="en-US"/>
        </w:rPr>
        <w:t xml:space="preserve"> </w:t>
      </w:r>
      <w:r w:rsidR="00244A38" w:rsidRPr="00244A38">
        <w:rPr>
          <w:lang w:val="pl-PL"/>
        </w:rPr>
        <w:t xml:space="preserve">| </w:t>
      </w:r>
      <w:r w:rsidR="00244A38" w:rsidRPr="00244A38">
        <w:rPr>
          <w:lang w:val="en-US"/>
        </w:rPr>
        <w:t>w1,w2,w3....</w:t>
      </w:r>
      <w:r w:rsidR="00244A38" w:rsidRPr="00244A38">
        <w:rPr>
          <w:lang w:val="pl-PL"/>
        </w:rPr>
        <w:t>w</w:t>
      </w:r>
      <w:proofErr w:type="spellStart"/>
      <w:r w:rsidR="00244A38" w:rsidRPr="00244A38">
        <w:rPr>
          <w:lang w:val="en-US"/>
        </w:rPr>
        <w:t>i</w:t>
      </w:r>
      <w:proofErr w:type="spellEnd"/>
      <w:r w:rsidR="00244A38" w:rsidRPr="00244A38">
        <w:rPr>
          <w:lang w:val="en-US"/>
        </w:rPr>
        <w:t>-</w:t>
      </w:r>
      <w:r w:rsidR="00244A38" w:rsidRPr="00244A38">
        <w:rPr>
          <w:lang w:val="pl-PL"/>
        </w:rPr>
        <w:t>1)</w:t>
      </w:r>
      <w:r w:rsidR="00244A38" w:rsidRPr="00244A38">
        <w:rPr>
          <w:lang w:val="en-US"/>
        </w:rPr>
        <w:t xml:space="preserve"> ≈  </w:t>
      </w:r>
      <w:r w:rsidR="00244A38" w:rsidRPr="00244A38">
        <w:rPr>
          <w:lang w:val="pl-PL"/>
        </w:rPr>
        <w:t>P(</w:t>
      </w:r>
      <w:proofErr w:type="spellStart"/>
      <w:r w:rsidR="00244A38" w:rsidRPr="00244A38">
        <w:rPr>
          <w:lang w:val="pl-PL"/>
        </w:rPr>
        <w:t>wi</w:t>
      </w:r>
      <w:proofErr w:type="spellEnd"/>
      <w:r w:rsidR="008B13AB">
        <w:rPr>
          <w:lang w:val="pl-PL"/>
        </w:rPr>
        <w:t xml:space="preserve"> </w:t>
      </w:r>
      <w:r w:rsidR="00244A38" w:rsidRPr="00244A38">
        <w:rPr>
          <w:lang w:val="pl-PL"/>
        </w:rPr>
        <w:t>|</w:t>
      </w:r>
      <w:r w:rsidR="00244A38" w:rsidRPr="00244A38">
        <w:rPr>
          <w:lang w:val="en-US"/>
        </w:rPr>
        <w:t xml:space="preserve"> </w:t>
      </w:r>
      <w:r w:rsidR="00244A38" w:rsidRPr="00244A38">
        <w:rPr>
          <w:lang w:val="pl-PL"/>
        </w:rPr>
        <w:t>w</w:t>
      </w:r>
      <w:proofErr w:type="spellStart"/>
      <w:r w:rsidR="00244A38" w:rsidRPr="00244A38">
        <w:rPr>
          <w:lang w:val="en-US"/>
        </w:rPr>
        <w:t>i</w:t>
      </w:r>
      <w:proofErr w:type="spellEnd"/>
      <w:r w:rsidR="00244A38" w:rsidRPr="00244A38">
        <w:rPr>
          <w:lang w:val="en-US"/>
        </w:rPr>
        <w:t>-</w:t>
      </w:r>
      <w:r w:rsidR="00244A38" w:rsidRPr="00244A38">
        <w:rPr>
          <w:lang w:val="pl-PL"/>
        </w:rPr>
        <w:t>1)</w:t>
      </w:r>
      <w:r w:rsidR="00244A38">
        <w:rPr>
          <w:lang w:val="pl-PL"/>
        </w:rPr>
        <w:br/>
      </w:r>
      <w:r w:rsidR="00244A38" w:rsidRPr="00244A38">
        <w:rPr>
          <w:lang w:val="pl-PL"/>
        </w:rPr>
        <w:t>P(w</w:t>
      </w:r>
      <w:r w:rsidR="00244A38" w:rsidRPr="00244A38">
        <w:t xml:space="preserve">i </w:t>
      </w:r>
      <w:r w:rsidR="00244A38" w:rsidRPr="00244A38">
        <w:rPr>
          <w:lang w:val="pl-PL"/>
        </w:rPr>
        <w:t xml:space="preserve">| </w:t>
      </w:r>
      <w:r w:rsidR="00244A38" w:rsidRPr="00244A38">
        <w:t>w1,w2,w3....</w:t>
      </w:r>
      <w:r w:rsidR="00244A38" w:rsidRPr="00244A38">
        <w:rPr>
          <w:lang w:val="pl-PL"/>
        </w:rPr>
        <w:t>w</w:t>
      </w:r>
      <w:r w:rsidR="00244A38" w:rsidRPr="00244A38">
        <w:t>i-</w:t>
      </w:r>
      <w:r w:rsidR="00244A38" w:rsidRPr="00244A38">
        <w:rPr>
          <w:lang w:val="pl-PL"/>
        </w:rPr>
        <w:t>1)</w:t>
      </w:r>
      <w:r w:rsidR="00244A38" w:rsidRPr="00244A38">
        <w:t xml:space="preserve"> ≈  </w:t>
      </w:r>
      <w:r w:rsidR="00244A38" w:rsidRPr="00244A38">
        <w:rPr>
          <w:lang w:val="pl-PL"/>
        </w:rPr>
        <w:t>P(</w:t>
      </w:r>
      <w:proofErr w:type="spellStart"/>
      <w:r w:rsidR="00244A38" w:rsidRPr="00244A38">
        <w:rPr>
          <w:lang w:val="pl-PL"/>
        </w:rPr>
        <w:t>wi</w:t>
      </w:r>
      <w:proofErr w:type="spellEnd"/>
      <w:r w:rsidR="008B13AB">
        <w:rPr>
          <w:lang w:val="pl-PL"/>
        </w:rPr>
        <w:t xml:space="preserve"> </w:t>
      </w:r>
      <w:r w:rsidR="00244A38" w:rsidRPr="00244A38">
        <w:rPr>
          <w:lang w:val="pl-PL"/>
        </w:rPr>
        <w:t>|</w:t>
      </w:r>
      <w:r w:rsidR="00244A38" w:rsidRPr="00244A38">
        <w:t xml:space="preserve"> </w:t>
      </w:r>
      <w:r w:rsidR="00244A38" w:rsidRPr="00244A38">
        <w:rPr>
          <w:lang w:val="pl-PL"/>
        </w:rPr>
        <w:t>w</w:t>
      </w:r>
      <w:r w:rsidR="00244A38" w:rsidRPr="00244A38">
        <w:t>i-</w:t>
      </w:r>
      <w:r w:rsidR="00244A38" w:rsidRPr="00244A38">
        <w:rPr>
          <w:lang w:val="pl-PL"/>
        </w:rPr>
        <w:t>1</w:t>
      </w:r>
      <w:r w:rsidR="00244A38" w:rsidRPr="00244A38">
        <w:t>, wi-2</w:t>
      </w:r>
      <w:r w:rsidR="00244A38" w:rsidRPr="00244A38">
        <w:rPr>
          <w:lang w:val="pl-PL"/>
        </w:rPr>
        <w:t>)</w:t>
      </w:r>
      <w:r w:rsidR="00244A38">
        <w:br/>
      </w:r>
      <w:r w:rsidR="00244A38" w:rsidRPr="00244A38">
        <w:rPr>
          <w:lang w:val="pl-PL"/>
        </w:rPr>
        <w:t>P(w</w:t>
      </w:r>
      <w:proofErr w:type="spellStart"/>
      <w:r w:rsidR="00244A38" w:rsidRPr="00244A38">
        <w:rPr>
          <w:lang w:val="en-US"/>
        </w:rPr>
        <w:t>i</w:t>
      </w:r>
      <w:proofErr w:type="spellEnd"/>
      <w:r w:rsidR="00244A38" w:rsidRPr="00244A38">
        <w:rPr>
          <w:lang w:val="en-US"/>
        </w:rPr>
        <w:t xml:space="preserve"> </w:t>
      </w:r>
      <w:r w:rsidR="00244A38" w:rsidRPr="00244A38">
        <w:rPr>
          <w:lang w:val="pl-PL"/>
        </w:rPr>
        <w:t xml:space="preserve">| </w:t>
      </w:r>
      <w:r w:rsidR="00244A38" w:rsidRPr="00244A38">
        <w:rPr>
          <w:lang w:val="en-US"/>
        </w:rPr>
        <w:t>w1,w2,w3....</w:t>
      </w:r>
      <w:r w:rsidR="00244A38" w:rsidRPr="00244A38">
        <w:rPr>
          <w:lang w:val="pl-PL"/>
        </w:rPr>
        <w:t>w</w:t>
      </w:r>
      <w:proofErr w:type="spellStart"/>
      <w:r w:rsidR="00244A38" w:rsidRPr="00244A38">
        <w:rPr>
          <w:lang w:val="en-US"/>
        </w:rPr>
        <w:t>i</w:t>
      </w:r>
      <w:proofErr w:type="spellEnd"/>
      <w:r w:rsidR="00244A38" w:rsidRPr="00244A38">
        <w:rPr>
          <w:lang w:val="en-US"/>
        </w:rPr>
        <w:t>-</w:t>
      </w:r>
      <w:r w:rsidR="00244A38" w:rsidRPr="00244A38">
        <w:rPr>
          <w:lang w:val="pl-PL"/>
        </w:rPr>
        <w:t xml:space="preserve">1) </w:t>
      </w:r>
      <w:r w:rsidR="00244A38" w:rsidRPr="00244A38">
        <w:rPr>
          <w:lang w:val="en-US"/>
        </w:rPr>
        <w:t xml:space="preserve">≈ </w:t>
      </w:r>
      <w:r w:rsidR="00244A38" w:rsidRPr="00244A38">
        <w:rPr>
          <w:lang w:val="pl-PL"/>
        </w:rPr>
        <w:t>P(</w:t>
      </w:r>
      <w:proofErr w:type="spellStart"/>
      <w:r w:rsidR="00244A38" w:rsidRPr="00244A38">
        <w:rPr>
          <w:lang w:val="pl-PL"/>
        </w:rPr>
        <w:t>wi</w:t>
      </w:r>
      <w:proofErr w:type="spellEnd"/>
      <w:r w:rsidR="008B13AB">
        <w:rPr>
          <w:lang w:val="pl-PL"/>
        </w:rPr>
        <w:t xml:space="preserve"> </w:t>
      </w:r>
      <w:r w:rsidR="00244A38" w:rsidRPr="00244A38">
        <w:rPr>
          <w:lang w:val="pl-PL"/>
        </w:rPr>
        <w:t>|</w:t>
      </w:r>
      <w:r w:rsidR="008B13AB">
        <w:rPr>
          <w:lang w:val="pl-PL"/>
        </w:rPr>
        <w:t xml:space="preserve"> </w:t>
      </w:r>
      <w:r w:rsidR="00244A38" w:rsidRPr="00244A38">
        <w:rPr>
          <w:lang w:val="pl-PL"/>
        </w:rPr>
        <w:t>w</w:t>
      </w:r>
      <w:proofErr w:type="spellStart"/>
      <w:r w:rsidR="00244A38" w:rsidRPr="00244A38">
        <w:rPr>
          <w:lang w:val="en-US"/>
        </w:rPr>
        <w:t>i</w:t>
      </w:r>
      <w:proofErr w:type="spellEnd"/>
      <w:r w:rsidR="00244A38" w:rsidRPr="00244A38">
        <w:rPr>
          <w:lang w:val="en-US"/>
        </w:rPr>
        <w:t>-</w:t>
      </w:r>
      <w:r w:rsidR="00244A38" w:rsidRPr="00244A38">
        <w:rPr>
          <w:lang w:val="pl-PL"/>
        </w:rPr>
        <w:t>1</w:t>
      </w:r>
      <w:r w:rsidR="00244A38" w:rsidRPr="00244A38">
        <w:rPr>
          <w:lang w:val="en-US"/>
        </w:rPr>
        <w:t xml:space="preserve">, wi-2, ... </w:t>
      </w:r>
      <w:proofErr w:type="spellStart"/>
      <w:r w:rsidR="00244A38" w:rsidRPr="00244A38">
        <w:rPr>
          <w:lang w:val="en-US"/>
        </w:rPr>
        <w:t>wi</w:t>
      </w:r>
      <w:proofErr w:type="spellEnd"/>
      <w:r w:rsidR="00244A38" w:rsidRPr="00244A38">
        <w:rPr>
          <w:lang w:val="en-US"/>
        </w:rPr>
        <w:t>-k</w:t>
      </w:r>
      <w:r w:rsidR="00244A38" w:rsidRPr="00244A38">
        <w:rPr>
          <w:lang w:val="pl-PL"/>
        </w:rPr>
        <w:t>)</w:t>
      </w:r>
    </w:p>
    <w:p w14:paraId="3174D919" w14:textId="65CAE747" w:rsidR="004957E9" w:rsidRPr="004957E9" w:rsidRDefault="00244A38" w:rsidP="004957E9">
      <w:pPr>
        <w:rPr>
          <w:lang w:val="en-US"/>
        </w:rPr>
      </w:pPr>
      <w:r>
        <w:t>4.</w:t>
      </w:r>
      <w:r>
        <w:br/>
      </w:r>
      <w:proofErr w:type="spellStart"/>
      <w:r w:rsidR="004957E9" w:rsidRPr="004957E9">
        <w:rPr>
          <w:lang w:val="en-US"/>
        </w:rPr>
        <w:t>Използвайте</w:t>
      </w:r>
      <w:proofErr w:type="spellEnd"/>
      <w:r w:rsidR="004957E9" w:rsidRPr="004957E9">
        <w:rPr>
          <w:lang w:val="en-US"/>
        </w:rPr>
        <w:t xml:space="preserve"> </w:t>
      </w:r>
      <w:proofErr w:type="spellStart"/>
      <w:r w:rsidR="004957E9" w:rsidRPr="004957E9">
        <w:rPr>
          <w:lang w:val="en-US"/>
        </w:rPr>
        <w:t>тази</w:t>
      </w:r>
      <w:proofErr w:type="spellEnd"/>
      <w:r w:rsidR="004957E9" w:rsidRPr="004957E9">
        <w:rPr>
          <w:lang w:val="en-US"/>
        </w:rPr>
        <w:t xml:space="preserve"> </w:t>
      </w:r>
      <w:proofErr w:type="spellStart"/>
      <w:r w:rsidR="004957E9" w:rsidRPr="004957E9">
        <w:rPr>
          <w:lang w:val="en-US"/>
        </w:rPr>
        <w:t>тема</w:t>
      </w:r>
      <w:proofErr w:type="spellEnd"/>
      <w:r w:rsidR="004957E9" w:rsidRPr="004957E9">
        <w:rPr>
          <w:lang w:val="en-US"/>
        </w:rPr>
        <w:t xml:space="preserve"> </w:t>
      </w:r>
      <w:proofErr w:type="spellStart"/>
      <w:r w:rsidR="004957E9" w:rsidRPr="004957E9">
        <w:rPr>
          <w:lang w:val="en-US"/>
        </w:rPr>
        <w:t>във</w:t>
      </w:r>
      <w:proofErr w:type="spellEnd"/>
      <w:r w:rsidR="004957E9" w:rsidRPr="004957E9">
        <w:rPr>
          <w:lang w:val="en-US"/>
        </w:rPr>
        <w:t xml:space="preserve"> </w:t>
      </w:r>
      <w:proofErr w:type="spellStart"/>
      <w:r w:rsidR="004957E9" w:rsidRPr="004957E9">
        <w:rPr>
          <w:lang w:val="en-US"/>
        </w:rPr>
        <w:t>форума</w:t>
      </w:r>
      <w:proofErr w:type="spellEnd"/>
      <w:r w:rsidR="004957E9" w:rsidRPr="004957E9">
        <w:rPr>
          <w:lang w:val="en-US"/>
        </w:rPr>
        <w:t xml:space="preserve"> </w:t>
      </w:r>
      <w:proofErr w:type="spellStart"/>
      <w:r w:rsidR="004957E9" w:rsidRPr="004957E9">
        <w:rPr>
          <w:lang w:val="en-US"/>
        </w:rPr>
        <w:t>за</w:t>
      </w:r>
      <w:proofErr w:type="spellEnd"/>
      <w:r w:rsidR="004957E9" w:rsidRPr="004957E9">
        <w:rPr>
          <w:lang w:val="en-US"/>
        </w:rPr>
        <w:t xml:space="preserve"> </w:t>
      </w:r>
      <w:proofErr w:type="spellStart"/>
      <w:r w:rsidR="004957E9" w:rsidRPr="004957E9">
        <w:rPr>
          <w:lang w:val="en-US"/>
        </w:rPr>
        <w:t>да</w:t>
      </w:r>
      <w:proofErr w:type="spellEnd"/>
      <w:r w:rsidR="004957E9" w:rsidRPr="004957E9">
        <w:rPr>
          <w:lang w:val="en-US"/>
        </w:rPr>
        <w:t xml:space="preserve"> </w:t>
      </w:r>
      <w:proofErr w:type="spellStart"/>
      <w:r w:rsidR="004957E9" w:rsidRPr="004957E9">
        <w:rPr>
          <w:lang w:val="en-US"/>
        </w:rPr>
        <w:t>задавате</w:t>
      </w:r>
      <w:proofErr w:type="spellEnd"/>
      <w:r w:rsidR="004957E9" w:rsidRPr="004957E9">
        <w:rPr>
          <w:lang w:val="en-US"/>
        </w:rPr>
        <w:t xml:space="preserve"> </w:t>
      </w:r>
      <w:proofErr w:type="spellStart"/>
      <w:r w:rsidR="004957E9" w:rsidRPr="004957E9">
        <w:rPr>
          <w:lang w:val="en-US"/>
        </w:rPr>
        <w:t>въпроси</w:t>
      </w:r>
      <w:proofErr w:type="spellEnd"/>
      <w:r w:rsidR="004957E9" w:rsidRPr="004957E9">
        <w:rPr>
          <w:lang w:val="en-US"/>
        </w:rPr>
        <w:t>.</w:t>
      </w:r>
      <w:r w:rsidR="004957E9">
        <w:rPr>
          <w:lang w:val="en-US"/>
        </w:rPr>
        <w:br/>
      </w:r>
      <w:proofErr w:type="spellStart"/>
      <w:r w:rsidR="004957E9" w:rsidRPr="004957E9">
        <w:rPr>
          <w:lang w:val="en-US"/>
        </w:rPr>
        <w:t>Както</w:t>
      </w:r>
      <w:proofErr w:type="spellEnd"/>
      <w:r w:rsidR="004957E9" w:rsidRPr="004957E9">
        <w:rPr>
          <w:lang w:val="en-US"/>
        </w:rPr>
        <w:t xml:space="preserve"> </w:t>
      </w:r>
      <w:proofErr w:type="spellStart"/>
      <w:r w:rsidR="004957E9" w:rsidRPr="004957E9">
        <w:rPr>
          <w:lang w:val="en-US"/>
        </w:rPr>
        <w:t>знаете</w:t>
      </w:r>
      <w:proofErr w:type="spellEnd"/>
      <w:r w:rsidR="004957E9" w:rsidRPr="004957E9">
        <w:rPr>
          <w:lang w:val="en-US"/>
        </w:rPr>
        <w:t xml:space="preserve"> </w:t>
      </w:r>
      <w:proofErr w:type="spellStart"/>
      <w:r w:rsidR="004957E9" w:rsidRPr="004957E9">
        <w:rPr>
          <w:lang w:val="en-US"/>
        </w:rPr>
        <w:t>лекциите</w:t>
      </w:r>
      <w:proofErr w:type="spellEnd"/>
      <w:r w:rsidR="004957E9" w:rsidRPr="004957E9">
        <w:rPr>
          <w:lang w:val="en-US"/>
        </w:rPr>
        <w:t xml:space="preserve"> </w:t>
      </w:r>
      <w:proofErr w:type="spellStart"/>
      <w:r w:rsidR="004957E9" w:rsidRPr="004957E9">
        <w:rPr>
          <w:lang w:val="en-US"/>
        </w:rPr>
        <w:t>ще</w:t>
      </w:r>
      <w:proofErr w:type="spellEnd"/>
      <w:r w:rsidR="004957E9" w:rsidRPr="004957E9">
        <w:rPr>
          <w:lang w:val="en-US"/>
        </w:rPr>
        <w:t xml:space="preserve"> </w:t>
      </w:r>
      <w:proofErr w:type="spellStart"/>
      <w:r w:rsidR="004957E9" w:rsidRPr="004957E9">
        <w:rPr>
          <w:lang w:val="en-US"/>
        </w:rPr>
        <w:t>бъдат</w:t>
      </w:r>
      <w:proofErr w:type="spellEnd"/>
      <w:r w:rsidR="004957E9" w:rsidRPr="004957E9">
        <w:rPr>
          <w:lang w:val="en-US"/>
        </w:rPr>
        <w:t xml:space="preserve"> </w:t>
      </w:r>
      <w:proofErr w:type="spellStart"/>
      <w:r w:rsidR="004957E9" w:rsidRPr="004957E9">
        <w:rPr>
          <w:lang w:val="en-US"/>
        </w:rPr>
        <w:t>провеждани</w:t>
      </w:r>
      <w:proofErr w:type="spellEnd"/>
      <w:r w:rsidR="004957E9" w:rsidRPr="004957E9">
        <w:rPr>
          <w:lang w:val="en-US"/>
        </w:rPr>
        <w:t> </w:t>
      </w:r>
      <w:proofErr w:type="spellStart"/>
      <w:r w:rsidR="004957E9" w:rsidRPr="004957E9">
        <w:rPr>
          <w:lang w:val="en-US"/>
        </w:rPr>
        <w:t>дистанционно</w:t>
      </w:r>
      <w:proofErr w:type="spellEnd"/>
      <w:r w:rsidR="004957E9" w:rsidRPr="004957E9">
        <w:rPr>
          <w:lang w:val="en-US"/>
        </w:rPr>
        <w:t>.</w:t>
      </w:r>
      <w:r w:rsidR="004957E9">
        <w:rPr>
          <w:lang w:val="en-US"/>
        </w:rPr>
        <w:br/>
      </w:r>
      <w:r w:rsidR="004957E9" w:rsidRPr="004957E9">
        <w:t>За въпроси и коментари към лекциите, ще бъдат отворени теми</w:t>
      </w:r>
      <w:r w:rsidR="00EC3D22">
        <w:rPr>
          <w:lang w:val="en-US"/>
        </w:rPr>
        <w:t xml:space="preserve"> </w:t>
      </w:r>
      <w:r w:rsidR="00EC3D22">
        <w:t xml:space="preserve">във </w:t>
      </w:r>
      <w:r w:rsidR="004957E9" w:rsidRPr="004957E9">
        <w:t>форум</w:t>
      </w:r>
      <w:r w:rsidR="00D769FA">
        <w:t>а</w:t>
      </w:r>
      <w:r w:rsidR="004957E9" w:rsidRPr="004957E9">
        <w:t>.</w:t>
      </w:r>
      <w:r w:rsidR="004957E9">
        <w:br/>
      </w:r>
      <w:r w:rsidR="004957E9" w:rsidRPr="004957E9">
        <w:t>Моля, пишете, ако имате въпроси за процедурата</w:t>
      </w:r>
      <w:r w:rsidR="00600856">
        <w:rPr>
          <w:lang w:val="en-US"/>
        </w:rPr>
        <w:t xml:space="preserve"> </w:t>
      </w:r>
      <w:r w:rsidR="00600856">
        <w:t>от форума</w:t>
      </w:r>
      <w:r w:rsidR="004957E9" w:rsidRPr="004957E9">
        <w:t>!</w:t>
      </w:r>
      <w:r w:rsidR="004957E9">
        <w:br/>
      </w:r>
      <w:proofErr w:type="spellStart"/>
      <w:r w:rsidR="00442292" w:rsidRPr="00442292">
        <w:rPr>
          <w:lang w:val="en-US"/>
        </w:rPr>
        <w:t>Лекциите</w:t>
      </w:r>
      <w:proofErr w:type="spellEnd"/>
      <w:r w:rsidR="00442292" w:rsidRPr="00442292">
        <w:rPr>
          <w:lang w:val="en-US"/>
        </w:rPr>
        <w:t xml:space="preserve"> </w:t>
      </w:r>
      <w:proofErr w:type="spellStart"/>
      <w:r w:rsidR="00442292" w:rsidRPr="00442292">
        <w:rPr>
          <w:lang w:val="en-US"/>
        </w:rPr>
        <w:t>ще</w:t>
      </w:r>
      <w:proofErr w:type="spellEnd"/>
      <w:r w:rsidR="00442292" w:rsidRPr="00442292">
        <w:rPr>
          <w:lang w:val="en-US"/>
        </w:rPr>
        <w:t xml:space="preserve"> </w:t>
      </w:r>
      <w:proofErr w:type="spellStart"/>
      <w:r w:rsidR="00442292" w:rsidRPr="00442292">
        <w:rPr>
          <w:lang w:val="en-US"/>
        </w:rPr>
        <w:t>бъдат</w:t>
      </w:r>
      <w:proofErr w:type="spellEnd"/>
      <w:r w:rsidR="00442292" w:rsidRPr="00442292">
        <w:rPr>
          <w:lang w:val="en-US"/>
        </w:rPr>
        <w:t xml:space="preserve"> </w:t>
      </w:r>
      <w:proofErr w:type="spellStart"/>
      <w:r w:rsidR="00442292" w:rsidRPr="00442292">
        <w:rPr>
          <w:lang w:val="en-US"/>
        </w:rPr>
        <w:t>качвани</w:t>
      </w:r>
      <w:proofErr w:type="spellEnd"/>
      <w:r w:rsidR="00442292" w:rsidRPr="00442292">
        <w:rPr>
          <w:lang w:val="en-US"/>
        </w:rPr>
        <w:t xml:space="preserve"> в </w:t>
      </w:r>
      <w:proofErr w:type="spellStart"/>
      <w:r w:rsidR="00442292" w:rsidRPr="00442292">
        <w:rPr>
          <w:lang w:val="en-US"/>
        </w:rPr>
        <w:t>полетата</w:t>
      </w:r>
      <w:proofErr w:type="spellEnd"/>
      <w:r w:rsidR="00442292" w:rsidRPr="00442292">
        <w:rPr>
          <w:lang w:val="en-US"/>
        </w:rPr>
        <w:t xml:space="preserve"> </w:t>
      </w:r>
      <w:proofErr w:type="spellStart"/>
      <w:r w:rsidR="00442292" w:rsidRPr="00442292">
        <w:rPr>
          <w:lang w:val="en-US"/>
        </w:rPr>
        <w:t>за</w:t>
      </w:r>
      <w:proofErr w:type="spellEnd"/>
      <w:r w:rsidR="00442292" w:rsidRPr="00442292">
        <w:rPr>
          <w:lang w:val="en-US"/>
        </w:rPr>
        <w:t xml:space="preserve"> </w:t>
      </w:r>
      <w:proofErr w:type="spellStart"/>
      <w:r w:rsidR="00442292" w:rsidRPr="00442292">
        <w:rPr>
          <w:lang w:val="en-US"/>
        </w:rPr>
        <w:t>съответната</w:t>
      </w:r>
      <w:proofErr w:type="spellEnd"/>
      <w:r w:rsidR="00442292" w:rsidRPr="00442292">
        <w:rPr>
          <w:lang w:val="en-US"/>
        </w:rPr>
        <w:t> </w:t>
      </w:r>
      <w:proofErr w:type="spellStart"/>
      <w:r w:rsidR="00442292" w:rsidRPr="00442292">
        <w:rPr>
          <w:lang w:val="en-US"/>
        </w:rPr>
        <w:t>тема</w:t>
      </w:r>
      <w:proofErr w:type="spellEnd"/>
      <w:r w:rsidR="00166B22">
        <w:t xml:space="preserve"> във времето</w:t>
      </w:r>
      <w:r w:rsidR="00442292" w:rsidRPr="00442292">
        <w:rPr>
          <w:lang w:val="en-US"/>
        </w:rPr>
        <w:t xml:space="preserve">, </w:t>
      </w:r>
      <w:proofErr w:type="spellStart"/>
      <w:r w:rsidR="00442292" w:rsidRPr="00442292">
        <w:rPr>
          <w:lang w:val="en-US"/>
        </w:rPr>
        <w:t>когато</w:t>
      </w:r>
      <w:proofErr w:type="spellEnd"/>
      <w:r w:rsidR="00442292" w:rsidRPr="00442292">
        <w:rPr>
          <w:lang w:val="en-US"/>
        </w:rPr>
        <w:t xml:space="preserve"> </w:t>
      </w:r>
      <w:proofErr w:type="spellStart"/>
      <w:r w:rsidR="00442292" w:rsidRPr="00442292">
        <w:rPr>
          <w:lang w:val="en-US"/>
        </w:rPr>
        <w:t>има</w:t>
      </w:r>
      <w:proofErr w:type="spellEnd"/>
      <w:r w:rsidR="00442292" w:rsidRPr="00442292">
        <w:rPr>
          <w:lang w:val="en-US"/>
        </w:rPr>
        <w:t xml:space="preserve"> </w:t>
      </w:r>
      <w:proofErr w:type="spellStart"/>
      <w:r w:rsidR="00442292" w:rsidRPr="00442292">
        <w:rPr>
          <w:lang w:val="en-US"/>
        </w:rPr>
        <w:t>такива</w:t>
      </w:r>
      <w:proofErr w:type="spellEnd"/>
      <w:r w:rsidR="00442292" w:rsidRPr="00442292">
        <w:rPr>
          <w:lang w:val="en-US"/>
        </w:rPr>
        <w:t>.</w:t>
      </w:r>
    </w:p>
    <w:p w14:paraId="4F68287C" w14:textId="77777777" w:rsidR="00442292" w:rsidRDefault="00442292" w:rsidP="004957E9">
      <w:pPr>
        <w:rPr>
          <w:lang w:val="pl-PL"/>
        </w:rPr>
      </w:pPr>
    </w:p>
    <w:p w14:paraId="39FA6912" w14:textId="77777777" w:rsidR="00442292" w:rsidRPr="00D769FA" w:rsidRDefault="00442292" w:rsidP="004957E9"/>
    <w:p w14:paraId="0942A7CF" w14:textId="77777777" w:rsidR="00FB0C6D" w:rsidRDefault="004957E9" w:rsidP="00BD37D5">
      <w:proofErr w:type="gramStart"/>
      <w:r w:rsidRPr="004957E9">
        <w:rPr>
          <w:lang w:val="pl-PL"/>
        </w:rPr>
        <w:lastRenderedPageBreak/>
        <w:t>P(</w:t>
      </w:r>
      <w:proofErr w:type="spellStart"/>
      <w:proofErr w:type="gramEnd"/>
      <w:r w:rsidRPr="004957E9">
        <w:rPr>
          <w:lang w:val="pl-PL"/>
        </w:rPr>
        <w:t>wi</w:t>
      </w:r>
      <w:proofErr w:type="spellEnd"/>
      <w:r w:rsidRPr="004957E9">
        <w:rPr>
          <w:lang w:val="pl-PL"/>
        </w:rPr>
        <w:t xml:space="preserve"> |</w:t>
      </w:r>
      <w:r w:rsidRPr="004957E9">
        <w:rPr>
          <w:lang w:val="en-US"/>
        </w:rPr>
        <w:t xml:space="preserve"> </w:t>
      </w:r>
      <w:r w:rsidRPr="004957E9">
        <w:rPr>
          <w:lang w:val="pl-PL"/>
        </w:rPr>
        <w:t>w</w:t>
      </w:r>
      <w:proofErr w:type="spellStart"/>
      <w:r w:rsidRPr="004957E9">
        <w:rPr>
          <w:lang w:val="en-US"/>
        </w:rPr>
        <w:t>i</w:t>
      </w:r>
      <w:proofErr w:type="spellEnd"/>
      <w:r w:rsidRPr="004957E9">
        <w:rPr>
          <w:lang w:val="en-US"/>
        </w:rPr>
        <w:t>-</w:t>
      </w:r>
      <w:r w:rsidRPr="004957E9">
        <w:rPr>
          <w:lang w:val="pl-PL"/>
        </w:rPr>
        <w:t>1)</w:t>
      </w:r>
      <w:r w:rsidRPr="004957E9">
        <w:t xml:space="preserve"> </w:t>
      </w:r>
      <w:r w:rsidRPr="004957E9">
        <w:rPr>
          <w:lang w:val="en-US"/>
        </w:rPr>
        <w:t>=</w:t>
      </w:r>
      <w:r>
        <w:t xml:space="preserve"> брой</w:t>
      </w:r>
      <w:r>
        <w:rPr>
          <w:lang w:val="en-US"/>
        </w:rPr>
        <w:t>(</w:t>
      </w:r>
      <w:proofErr w:type="spellStart"/>
      <w:r>
        <w:rPr>
          <w:lang w:val="en-US"/>
        </w:rPr>
        <w:t>wi</w:t>
      </w:r>
      <w:proofErr w:type="spellEnd"/>
      <w:r>
        <w:rPr>
          <w:lang w:val="en-US"/>
        </w:rPr>
        <w:t xml:space="preserve"> – 1, </w:t>
      </w:r>
      <w:proofErr w:type="spellStart"/>
      <w:r>
        <w:rPr>
          <w:lang w:val="en-US"/>
        </w:rPr>
        <w:t>wi</w:t>
      </w:r>
      <w:proofErr w:type="spellEnd"/>
      <w:r>
        <w:rPr>
          <w:lang w:val="en-US"/>
        </w:rPr>
        <w:t xml:space="preserve">) / </w:t>
      </w:r>
      <w:r>
        <w:t>брой</w:t>
      </w:r>
      <w:r>
        <w:rPr>
          <w:lang w:val="en-US"/>
        </w:rPr>
        <w:t>(</w:t>
      </w:r>
      <w:proofErr w:type="spellStart"/>
      <w:r>
        <w:rPr>
          <w:lang w:val="en-US"/>
        </w:rPr>
        <w:t>wi</w:t>
      </w:r>
      <w:proofErr w:type="spellEnd"/>
      <w:r>
        <w:rPr>
          <w:lang w:val="en-US"/>
        </w:rPr>
        <w:t xml:space="preserve"> – 1)</w:t>
      </w:r>
      <w:r w:rsidR="00C968EE">
        <w:rPr>
          <w:lang w:val="en-US"/>
        </w:rPr>
        <w:br/>
      </w:r>
      <w:r w:rsidR="00C968EE">
        <w:rPr>
          <w:lang w:val="en-US"/>
        </w:rPr>
        <w:br/>
      </w:r>
      <w:proofErr w:type="spellStart"/>
      <w:r w:rsidR="00C968EE" w:rsidRPr="004957E9">
        <w:rPr>
          <w:lang w:val="en-US"/>
        </w:rPr>
        <w:t>Използвайте</w:t>
      </w:r>
      <w:proofErr w:type="spellEnd"/>
      <w:r w:rsidR="00C968EE" w:rsidRPr="004957E9">
        <w:rPr>
          <w:lang w:val="en-US"/>
        </w:rPr>
        <w:t xml:space="preserve"> </w:t>
      </w:r>
      <w:proofErr w:type="spellStart"/>
      <w:r w:rsidR="00C968EE" w:rsidRPr="004957E9">
        <w:rPr>
          <w:lang w:val="en-US"/>
        </w:rPr>
        <w:t>тази</w:t>
      </w:r>
      <w:proofErr w:type="spellEnd"/>
      <w:r w:rsidR="00C968EE" w:rsidRPr="004957E9">
        <w:rPr>
          <w:lang w:val="en-US"/>
        </w:rPr>
        <w:t xml:space="preserve"> </w:t>
      </w:r>
      <w:proofErr w:type="spellStart"/>
      <w:r w:rsidR="00C968EE" w:rsidRPr="004957E9">
        <w:rPr>
          <w:lang w:val="en-US"/>
        </w:rPr>
        <w:t>тема</w:t>
      </w:r>
      <w:proofErr w:type="spellEnd"/>
      <w:r w:rsidR="00C968EE" w:rsidRPr="004957E9">
        <w:rPr>
          <w:lang w:val="en-US"/>
        </w:rPr>
        <w:t xml:space="preserve"> </w:t>
      </w:r>
      <w:proofErr w:type="spellStart"/>
      <w:r w:rsidR="00C968EE" w:rsidRPr="004957E9">
        <w:rPr>
          <w:lang w:val="en-US"/>
        </w:rPr>
        <w:t>във</w:t>
      </w:r>
      <w:proofErr w:type="spellEnd"/>
      <w:r w:rsidR="00C968EE" w:rsidRPr="004957E9">
        <w:rPr>
          <w:lang w:val="en-US"/>
        </w:rPr>
        <w:t xml:space="preserve"> </w:t>
      </w:r>
      <w:proofErr w:type="spellStart"/>
      <w:r w:rsidR="00C968EE" w:rsidRPr="004957E9">
        <w:rPr>
          <w:lang w:val="en-US"/>
        </w:rPr>
        <w:t>форума</w:t>
      </w:r>
      <w:proofErr w:type="spellEnd"/>
      <w:r w:rsidR="00C968EE" w:rsidRPr="004957E9">
        <w:rPr>
          <w:lang w:val="en-US"/>
        </w:rPr>
        <w:t xml:space="preserve"> </w:t>
      </w:r>
      <w:proofErr w:type="spellStart"/>
      <w:r w:rsidR="00C968EE" w:rsidRPr="004957E9">
        <w:rPr>
          <w:lang w:val="en-US"/>
        </w:rPr>
        <w:t>за</w:t>
      </w:r>
      <w:proofErr w:type="spellEnd"/>
      <w:r w:rsidR="00C968EE" w:rsidRPr="004957E9">
        <w:rPr>
          <w:lang w:val="en-US"/>
        </w:rPr>
        <w:t xml:space="preserve"> </w:t>
      </w:r>
      <w:proofErr w:type="spellStart"/>
      <w:r w:rsidR="00C968EE" w:rsidRPr="004957E9">
        <w:rPr>
          <w:lang w:val="en-US"/>
        </w:rPr>
        <w:t>да</w:t>
      </w:r>
      <w:proofErr w:type="spellEnd"/>
      <w:r w:rsidR="00C968EE" w:rsidRPr="004957E9">
        <w:rPr>
          <w:lang w:val="en-US"/>
        </w:rPr>
        <w:t xml:space="preserve"> </w:t>
      </w:r>
      <w:proofErr w:type="spellStart"/>
      <w:r w:rsidR="00C968EE" w:rsidRPr="004957E9">
        <w:rPr>
          <w:lang w:val="en-US"/>
        </w:rPr>
        <w:t>задавате</w:t>
      </w:r>
      <w:proofErr w:type="spellEnd"/>
      <w:r w:rsidR="00C968EE" w:rsidRPr="004957E9">
        <w:rPr>
          <w:lang w:val="en-US"/>
        </w:rPr>
        <w:t xml:space="preserve"> </w:t>
      </w:r>
      <w:proofErr w:type="spellStart"/>
      <w:r w:rsidR="00C968EE" w:rsidRPr="004957E9">
        <w:rPr>
          <w:lang w:val="en-US"/>
        </w:rPr>
        <w:t>въпроси</w:t>
      </w:r>
      <w:proofErr w:type="spellEnd"/>
      <w:r w:rsidR="00C968EE" w:rsidRPr="004957E9">
        <w:rPr>
          <w:lang w:val="en-US"/>
        </w:rPr>
        <w:t>.</w:t>
      </w:r>
      <w:r w:rsidR="00C968EE">
        <w:rPr>
          <w:lang w:val="en-US"/>
        </w:rPr>
        <w:br/>
      </w:r>
      <w:r w:rsidR="004E3812">
        <w:rPr>
          <w:lang w:val="en-US"/>
        </w:rPr>
        <w:t>P(</w:t>
      </w:r>
      <w:r w:rsidR="004E3812">
        <w:t>използвайте</w:t>
      </w:r>
      <w:r w:rsidR="004E3812">
        <w:rPr>
          <w:lang w:val="en-US"/>
        </w:rPr>
        <w:t xml:space="preserve"> | &lt;s&gt;) = 1 / 5</w:t>
      </w:r>
      <w:r w:rsidR="00442292">
        <w:rPr>
          <w:lang w:val="en-US"/>
        </w:rPr>
        <w:br/>
      </w:r>
      <w:r w:rsidR="004E3812">
        <w:rPr>
          <w:lang w:val="en-US"/>
        </w:rPr>
        <w:t>P(</w:t>
      </w:r>
      <w:r w:rsidR="004E3812">
        <w:t xml:space="preserve">тази </w:t>
      </w:r>
      <w:r w:rsidR="004E3812">
        <w:rPr>
          <w:lang w:val="en-US"/>
        </w:rPr>
        <w:t xml:space="preserve">| </w:t>
      </w:r>
      <w:r w:rsidR="004E3812">
        <w:t>използвайте</w:t>
      </w:r>
      <w:r w:rsidR="004E3812">
        <w:rPr>
          <w:lang w:val="en-US"/>
        </w:rPr>
        <w:t>)</w:t>
      </w:r>
      <w:r w:rsidR="00442292">
        <w:rPr>
          <w:lang w:val="en-US"/>
        </w:rPr>
        <w:t xml:space="preserve"> = 1 / </w:t>
      </w:r>
      <w:r w:rsidR="00442292">
        <w:t>1</w:t>
      </w:r>
      <w:r w:rsidR="004E3812">
        <w:rPr>
          <w:lang w:val="en-US"/>
        </w:rPr>
        <w:br/>
        <w:t>P(</w:t>
      </w:r>
      <w:r w:rsidR="004E3812">
        <w:t xml:space="preserve">тема </w:t>
      </w:r>
      <w:r w:rsidR="004E3812">
        <w:rPr>
          <w:lang w:val="en-US"/>
        </w:rPr>
        <w:t xml:space="preserve">| </w:t>
      </w:r>
      <w:r w:rsidR="004E3812">
        <w:t>тази</w:t>
      </w:r>
      <w:r w:rsidR="004E3812">
        <w:rPr>
          <w:lang w:val="en-US"/>
        </w:rPr>
        <w:t>)</w:t>
      </w:r>
      <w:r w:rsidR="00442292">
        <w:t xml:space="preserve"> </w:t>
      </w:r>
      <w:r w:rsidR="00442292">
        <w:rPr>
          <w:lang w:val="en-US"/>
        </w:rPr>
        <w:t xml:space="preserve">= 1 / </w:t>
      </w:r>
      <w:r w:rsidR="00442292">
        <w:t>2</w:t>
      </w:r>
      <w:r w:rsidR="004E3812">
        <w:rPr>
          <w:lang w:val="en-US"/>
        </w:rPr>
        <w:br/>
        <w:t>P(</w:t>
      </w:r>
      <w:r w:rsidR="004E3812">
        <w:t xml:space="preserve">във </w:t>
      </w:r>
      <w:r w:rsidR="004E3812">
        <w:rPr>
          <w:lang w:val="en-US"/>
        </w:rPr>
        <w:t>|</w:t>
      </w:r>
      <w:r w:rsidR="004E3812">
        <w:t xml:space="preserve"> тема</w:t>
      </w:r>
      <w:r w:rsidR="004E3812">
        <w:rPr>
          <w:lang w:val="en-US"/>
        </w:rPr>
        <w:t>)</w:t>
      </w:r>
      <w:r w:rsidR="00442292">
        <w:t xml:space="preserve"> </w:t>
      </w:r>
      <w:r w:rsidR="00442292">
        <w:rPr>
          <w:lang w:val="en-US"/>
        </w:rPr>
        <w:t xml:space="preserve"> =</w:t>
      </w:r>
      <w:r w:rsidR="00D769FA">
        <w:t xml:space="preserve"> </w:t>
      </w:r>
      <w:r w:rsidR="00D769FA">
        <w:rPr>
          <w:lang w:val="en-US"/>
        </w:rPr>
        <w:t xml:space="preserve"> 2 / </w:t>
      </w:r>
      <w:r w:rsidR="00D769FA">
        <w:t>2</w:t>
      </w:r>
      <w:r w:rsidR="004E3812">
        <w:rPr>
          <w:lang w:val="en-US"/>
        </w:rPr>
        <w:br/>
        <w:t>P(</w:t>
      </w:r>
      <w:r w:rsidR="004E3812">
        <w:t xml:space="preserve">форума </w:t>
      </w:r>
      <w:r w:rsidR="004E3812">
        <w:rPr>
          <w:lang w:val="en-US"/>
        </w:rPr>
        <w:t xml:space="preserve">| </w:t>
      </w:r>
      <w:r w:rsidR="004E3812">
        <w:t>във</w:t>
      </w:r>
      <w:r w:rsidR="004E3812">
        <w:rPr>
          <w:lang w:val="en-US"/>
        </w:rPr>
        <w:t>)</w:t>
      </w:r>
      <w:r w:rsidR="00EC3D22">
        <w:t xml:space="preserve"> </w:t>
      </w:r>
      <w:r w:rsidR="00EC3D22">
        <w:rPr>
          <w:lang w:val="en-US"/>
        </w:rPr>
        <w:t xml:space="preserve">= </w:t>
      </w:r>
      <w:r w:rsidR="00600856">
        <w:rPr>
          <w:lang w:val="en-US"/>
        </w:rPr>
        <w:t xml:space="preserve">2 / </w:t>
      </w:r>
      <w:r w:rsidR="0039748D">
        <w:t>3</w:t>
      </w:r>
      <w:r w:rsidR="004E3812">
        <w:rPr>
          <w:lang w:val="en-US"/>
        </w:rPr>
        <w:br/>
        <w:t>P(</w:t>
      </w:r>
      <w:r w:rsidR="004E3812">
        <w:t xml:space="preserve">за </w:t>
      </w:r>
      <w:r w:rsidR="004E3812">
        <w:rPr>
          <w:lang w:val="en-US"/>
        </w:rPr>
        <w:t xml:space="preserve">| </w:t>
      </w:r>
      <w:r w:rsidR="004E3812">
        <w:t>форума</w:t>
      </w:r>
      <w:r w:rsidR="004E3812">
        <w:rPr>
          <w:lang w:val="en-US"/>
        </w:rPr>
        <w:t>)</w:t>
      </w:r>
      <w:r w:rsidR="0039748D">
        <w:t xml:space="preserve"> </w:t>
      </w:r>
      <w:r w:rsidR="0039748D">
        <w:rPr>
          <w:lang w:val="en-US"/>
        </w:rPr>
        <w:t>= 1 / 3</w:t>
      </w:r>
      <w:r w:rsidR="004E3812">
        <w:rPr>
          <w:lang w:val="en-US"/>
        </w:rPr>
        <w:br/>
        <w:t>P(</w:t>
      </w:r>
      <w:r w:rsidR="004E3812">
        <w:t xml:space="preserve">да </w:t>
      </w:r>
      <w:r w:rsidR="004E3812">
        <w:rPr>
          <w:lang w:val="en-US"/>
        </w:rPr>
        <w:t xml:space="preserve">| </w:t>
      </w:r>
      <w:r w:rsidR="004E3812">
        <w:t>за</w:t>
      </w:r>
      <w:r w:rsidR="004E3812">
        <w:rPr>
          <w:lang w:val="en-US"/>
        </w:rPr>
        <w:t>)</w:t>
      </w:r>
      <w:r w:rsidR="0039748D">
        <w:rPr>
          <w:lang w:val="en-US"/>
        </w:rPr>
        <w:t xml:space="preserve"> = 1 / </w:t>
      </w:r>
      <w:r w:rsidR="0039748D">
        <w:t>1</w:t>
      </w:r>
      <w:r w:rsidR="004E3812">
        <w:rPr>
          <w:lang w:val="en-US"/>
        </w:rPr>
        <w:br/>
        <w:t>P(</w:t>
      </w:r>
      <w:r w:rsidR="004E3812">
        <w:t xml:space="preserve">задавате </w:t>
      </w:r>
      <w:r w:rsidR="004E3812">
        <w:rPr>
          <w:lang w:val="en-US"/>
        </w:rPr>
        <w:t>|</w:t>
      </w:r>
      <w:r w:rsidR="004E3812">
        <w:t xml:space="preserve"> да</w:t>
      </w:r>
      <w:r w:rsidR="004E3812">
        <w:rPr>
          <w:lang w:val="en-US"/>
        </w:rPr>
        <w:t>)</w:t>
      </w:r>
      <w:r w:rsidR="0039748D">
        <w:t xml:space="preserve"> </w:t>
      </w:r>
      <w:r w:rsidR="0039748D">
        <w:rPr>
          <w:lang w:val="en-US"/>
        </w:rPr>
        <w:t>= 1 / 1</w:t>
      </w:r>
      <w:r w:rsidR="004E3812">
        <w:rPr>
          <w:lang w:val="en-US"/>
        </w:rPr>
        <w:br/>
        <w:t>P(</w:t>
      </w:r>
      <w:r w:rsidR="004E3812">
        <w:t>въпроси</w:t>
      </w:r>
      <w:r w:rsidR="004E3812">
        <w:rPr>
          <w:lang w:val="en-US"/>
        </w:rPr>
        <w:t xml:space="preserve"> | </w:t>
      </w:r>
      <w:r w:rsidR="004E3812">
        <w:t>задавате</w:t>
      </w:r>
      <w:r w:rsidR="004E3812">
        <w:rPr>
          <w:lang w:val="en-US"/>
        </w:rPr>
        <w:t>)</w:t>
      </w:r>
      <w:r w:rsidR="0039748D">
        <w:rPr>
          <w:lang w:val="en-US"/>
        </w:rPr>
        <w:t xml:space="preserve"> = 1 / 3</w:t>
      </w:r>
      <w:r w:rsidR="0015545A">
        <w:rPr>
          <w:lang w:val="en-US"/>
        </w:rPr>
        <w:br/>
      </w:r>
      <w:r w:rsidR="0015545A">
        <w:rPr>
          <w:lang w:val="en-US"/>
        </w:rPr>
        <w:br/>
      </w:r>
      <w:r w:rsidR="0015545A">
        <w:t>По</w:t>
      </w:r>
      <w:r w:rsidR="00F361A6">
        <w:t xml:space="preserve"> </w:t>
      </w:r>
      <w:r w:rsidR="0015545A">
        <w:t>същия начин следващите изречения.</w:t>
      </w:r>
      <w:r w:rsidR="00623AEF">
        <w:rPr>
          <w:lang w:val="en-US"/>
        </w:rPr>
        <w:br/>
      </w:r>
      <w:r w:rsidR="00623AEF">
        <w:rPr>
          <w:lang w:val="en-US"/>
        </w:rPr>
        <w:br/>
        <w:t>5.</w:t>
      </w:r>
      <w:r w:rsidR="00623AEF">
        <w:rPr>
          <w:lang w:val="en-US"/>
        </w:rPr>
        <w:br/>
      </w:r>
      <w:r w:rsidR="00A77551">
        <w:t>Ен</w:t>
      </w:r>
      <w:r w:rsidR="009C4D08">
        <w:t xml:space="preserve">тропия е мярка на неопределеност. Увеличаването на ентропията води до повече </w:t>
      </w:r>
      <w:r w:rsidR="008B7817">
        <w:rPr>
          <w:lang w:val="en-US"/>
        </w:rPr>
        <w:t>(</w:t>
      </w:r>
      <w:r w:rsidR="008B7817">
        <w:t>по</w:t>
      </w:r>
      <w:r w:rsidR="008B7817">
        <w:rPr>
          <w:lang w:val="en-US"/>
        </w:rPr>
        <w:t>-</w:t>
      </w:r>
      <w:r w:rsidR="008B7817">
        <w:t>стойностна</w:t>
      </w:r>
      <w:r w:rsidR="008B7817">
        <w:rPr>
          <w:lang w:val="en-US"/>
        </w:rPr>
        <w:t xml:space="preserve">) </w:t>
      </w:r>
      <w:r w:rsidR="009C4D08">
        <w:t>информация, а намаляването - до по-малко.</w:t>
      </w:r>
      <w:r w:rsidR="00B849D7">
        <w:rPr>
          <w:lang w:val="en-US"/>
        </w:rPr>
        <w:t xml:space="preserve"> </w:t>
      </w:r>
      <w:r w:rsidR="00B849D7">
        <w:t>Ентропията мери средната информация.</w:t>
      </w:r>
      <w:r w:rsidR="00BD37D5">
        <w:br/>
      </w:r>
      <w:r w:rsidR="00BD37D5" w:rsidRPr="00BD37D5">
        <w:t>Ентропията Н за дискретна случайна величина Х, която заема стойности х1, х2, х3...</w:t>
      </w:r>
      <w:r w:rsidR="00A13645">
        <w:rPr>
          <w:lang w:val="en-US"/>
        </w:rPr>
        <w:t xml:space="preserve"> e</w:t>
      </w:r>
      <w:r w:rsidR="00BD37D5" w:rsidRPr="00BD37D5">
        <w:t xml:space="preserve"> </w:t>
      </w:r>
      <w:r w:rsidR="00BD37D5">
        <w:br/>
      </w:r>
      <w:r w:rsidR="00BD37D5" w:rsidRPr="00BD37D5">
        <w:t xml:space="preserve">H(X) </w:t>
      </w:r>
      <w:proofErr w:type="gramStart"/>
      <w:r w:rsidR="00BD37D5" w:rsidRPr="00BD37D5">
        <w:t>=  −</w:t>
      </w:r>
      <w:proofErr w:type="gramEnd"/>
      <w:r w:rsidR="00BD37D5" w:rsidRPr="00BD37D5">
        <w:t xml:space="preserve"> ∑  P(X=x) </w:t>
      </w:r>
      <w:proofErr w:type="spellStart"/>
      <w:r w:rsidR="00BD37D5" w:rsidRPr="00BD37D5">
        <w:t>log</w:t>
      </w:r>
      <w:proofErr w:type="spellEnd"/>
      <w:r w:rsidR="00BD37D5" w:rsidRPr="00BD37D5">
        <w:t xml:space="preserve"> (P(X=x))</w:t>
      </w:r>
      <w:r w:rsidR="00BD37D5">
        <w:br/>
      </w:r>
      <w:r w:rsidR="00BD37D5">
        <w:rPr>
          <w:lang w:val="en-US"/>
        </w:rPr>
        <w:t xml:space="preserve">                </w:t>
      </w:r>
      <w:r w:rsidR="00BD37D5" w:rsidRPr="00BD37D5">
        <w:t>x</w:t>
      </w:r>
    </w:p>
    <w:p w14:paraId="7E27AE07" w14:textId="38615690" w:rsidR="00BD37D5" w:rsidRPr="00FB0C6D" w:rsidRDefault="00BD37D5" w:rsidP="00BD37D5">
      <w:r>
        <w:rPr>
          <w:lang w:val="en-US"/>
        </w:rPr>
        <w:t>6.</w:t>
      </w:r>
      <w:r>
        <w:rPr>
          <w:lang w:val="en-US"/>
        </w:rPr>
        <w:br/>
      </w:r>
      <w:r w:rsidRPr="00BD37D5">
        <w:t xml:space="preserve">H(X) =  − </w:t>
      </w:r>
      <m:oMath>
        <m:nary>
          <m:naryPr>
            <m:chr m:val="∑"/>
            <m:ctrlPr>
              <w:rPr>
                <w:rFonts w:ascii="Cambria Math" w:hAnsi="Cambria Math"/>
                <w:i/>
                <w:iCs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nary>
      </m:oMath>
      <w:r w:rsidRPr="00BD37D5">
        <w:t xml:space="preserve"> </w:t>
      </w:r>
      <w:proofErr w:type="spellStart"/>
      <w:r w:rsidRPr="00BD37D5">
        <w:t>log</w:t>
      </w:r>
      <w:proofErr w:type="spellEnd"/>
      <w:r w:rsidRPr="00BD37D5">
        <w:t xml:space="preserve"> (</w:t>
      </w:r>
      <m:oMath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w:rPr>
            <w:rFonts w:ascii="Cambria Math" w:hAnsi="Cambria Math"/>
          </w:rPr>
          <m:t>)=</m:t>
        </m:r>
        <m:r>
          <m:rPr>
            <m:sty m:val="p"/>
          </m:rP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⁡(n)</m:t>
        </m:r>
      </m:oMath>
    </w:p>
    <w:p w14:paraId="1648B0B9" w14:textId="6CD48F3C" w:rsidR="00BD37D5" w:rsidRDefault="00E817E9" w:rsidP="003531E6">
      <w:pPr>
        <w:rPr>
          <w:lang w:val="en-US"/>
        </w:rPr>
      </w:pPr>
      <w:r>
        <w:rPr>
          <w:lang w:val="en-US"/>
        </w:rPr>
        <w:t>7.</w:t>
      </w:r>
      <w:r>
        <w:br/>
      </w:r>
      <w:proofErr w:type="spellStart"/>
      <w:r>
        <w:t>Перплексност</w:t>
      </w:r>
      <w:proofErr w:type="spellEnd"/>
      <w:r w:rsidR="00D66694">
        <w:t xml:space="preserve"> или недоумението</w:t>
      </w:r>
      <w:r>
        <w:t xml:space="preserve"> е мярка за</w:t>
      </w:r>
      <w:r w:rsidR="00C035BE">
        <w:t xml:space="preserve"> прогнозирането на вероятносте</w:t>
      </w:r>
      <w:r w:rsidR="00D66694">
        <w:t>н</w:t>
      </w:r>
      <w:r w:rsidR="00C035BE">
        <w:t xml:space="preserve"> модел.</w:t>
      </w:r>
      <w:r w:rsidR="00C035BE">
        <w:rPr>
          <w:lang w:val="en-US"/>
        </w:rPr>
        <w:t xml:space="preserve"> </w:t>
      </w:r>
      <w:r w:rsidR="00C035BE">
        <w:t>Може да се използва за сравняване на вероятностни модели</w:t>
      </w:r>
      <w:r w:rsidR="00D66694">
        <w:t xml:space="preserve">. Високата </w:t>
      </w:r>
      <w:proofErr w:type="spellStart"/>
      <w:r w:rsidR="00D66694">
        <w:t>перплексност</w:t>
      </w:r>
      <w:proofErr w:type="spellEnd"/>
      <w:r w:rsidR="00D66694">
        <w:t xml:space="preserve"> показва, че моделът е лош в прогнозирането на тестови данни, а ниската </w:t>
      </w:r>
      <w:proofErr w:type="spellStart"/>
      <w:r w:rsidR="00D66694">
        <w:t>перплексност</w:t>
      </w:r>
      <w:proofErr w:type="spellEnd"/>
      <w:r w:rsidR="00D66694">
        <w:t xml:space="preserve"> – че е добър.</w:t>
      </w:r>
    </w:p>
    <w:p w14:paraId="3187E589" w14:textId="0257A32C" w:rsidR="00521180" w:rsidRPr="00920388" w:rsidRDefault="00521180" w:rsidP="003531E6">
      <w:pPr>
        <w:rPr>
          <w:lang w:val="en-US"/>
        </w:rPr>
      </w:pPr>
      <w:r>
        <w:rPr>
          <w:lang w:val="en-US"/>
        </w:rPr>
        <w:t>8.</w:t>
      </w:r>
      <w:r>
        <w:rPr>
          <w:lang w:val="en-US"/>
        </w:rPr>
        <w:br/>
      </w:r>
      <w:r>
        <w:t>З</w:t>
      </w:r>
      <w:r w:rsidRPr="00521180">
        <w:t>ащото има повече контекст</w:t>
      </w:r>
      <w:r>
        <w:t xml:space="preserve"> </w:t>
      </w:r>
      <w:r w:rsidRPr="00521180">
        <w:t>за предска</w:t>
      </w:r>
      <w:r>
        <w:t xml:space="preserve">зване на </w:t>
      </w:r>
      <w:r w:rsidRPr="00521180">
        <w:t>следващата дума. Ако има две</w:t>
      </w:r>
      <w:r>
        <w:t>, т</w:t>
      </w:r>
      <w:r w:rsidRPr="00521180">
        <w:t>ри</w:t>
      </w:r>
      <w:r>
        <w:t xml:space="preserve"> или повече</w:t>
      </w:r>
      <w:r w:rsidRPr="00521180">
        <w:t xml:space="preserve"> думи в </w:t>
      </w:r>
      <w:r>
        <w:t>дадения</w:t>
      </w:r>
      <w:r w:rsidRPr="00521180">
        <w:t xml:space="preserve"> контекст, е много по-лесно</w:t>
      </w:r>
      <w:r>
        <w:t xml:space="preserve"> предвидимо</w:t>
      </w:r>
      <w:r w:rsidRPr="00521180">
        <w:t xml:space="preserve"> каква ще бъде следващата дума и по този начин намал</w:t>
      </w:r>
      <w:r w:rsidR="00633898">
        <w:t xml:space="preserve">я </w:t>
      </w:r>
      <w:proofErr w:type="spellStart"/>
      <w:r w:rsidR="002A4DDB">
        <w:t>перплексността</w:t>
      </w:r>
      <w:proofErr w:type="spellEnd"/>
      <w:r w:rsidR="002A4DDB">
        <w:t xml:space="preserve"> </w:t>
      </w:r>
      <w:r w:rsidRPr="00521180">
        <w:t>си.</w:t>
      </w:r>
    </w:p>
    <w:sectPr w:rsidR="00521180" w:rsidRPr="00920388" w:rsidSect="008246D7">
      <w:pgSz w:w="12240" w:h="15840"/>
      <w:pgMar w:top="1417" w:right="1417" w:bottom="1417" w:left="1417" w:header="720" w:footer="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E826DB"/>
    <w:multiLevelType w:val="hybridMultilevel"/>
    <w:tmpl w:val="E42C07C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A148A8"/>
    <w:multiLevelType w:val="hybridMultilevel"/>
    <w:tmpl w:val="C66C9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wszCwtDAxNTIzMzVR0lEKTi0uzszPAykwrAUABoOkWSwAAAA="/>
  </w:docVars>
  <w:rsids>
    <w:rsidRoot w:val="00E96517"/>
    <w:rsid w:val="00104892"/>
    <w:rsid w:val="0015545A"/>
    <w:rsid w:val="00160028"/>
    <w:rsid w:val="00166B22"/>
    <w:rsid w:val="001E67EA"/>
    <w:rsid w:val="00201E7A"/>
    <w:rsid w:val="002119C5"/>
    <w:rsid w:val="00244A38"/>
    <w:rsid w:val="00256690"/>
    <w:rsid w:val="00277D43"/>
    <w:rsid w:val="00286DFA"/>
    <w:rsid w:val="002A4DDB"/>
    <w:rsid w:val="002C5D87"/>
    <w:rsid w:val="002E49FE"/>
    <w:rsid w:val="003531E6"/>
    <w:rsid w:val="0039748D"/>
    <w:rsid w:val="0040643F"/>
    <w:rsid w:val="00442292"/>
    <w:rsid w:val="004957E9"/>
    <w:rsid w:val="004E3812"/>
    <w:rsid w:val="00521180"/>
    <w:rsid w:val="00600856"/>
    <w:rsid w:val="00623AEF"/>
    <w:rsid w:val="00633898"/>
    <w:rsid w:val="0063418A"/>
    <w:rsid w:val="00650E1E"/>
    <w:rsid w:val="007F4B0C"/>
    <w:rsid w:val="008246D7"/>
    <w:rsid w:val="00885B29"/>
    <w:rsid w:val="008B13AB"/>
    <w:rsid w:val="008B7817"/>
    <w:rsid w:val="00920388"/>
    <w:rsid w:val="009C4D08"/>
    <w:rsid w:val="00A13645"/>
    <w:rsid w:val="00A52C09"/>
    <w:rsid w:val="00A77551"/>
    <w:rsid w:val="00AC39E1"/>
    <w:rsid w:val="00AD2163"/>
    <w:rsid w:val="00B849D7"/>
    <w:rsid w:val="00BD37D5"/>
    <w:rsid w:val="00C035BE"/>
    <w:rsid w:val="00C968EE"/>
    <w:rsid w:val="00CF3502"/>
    <w:rsid w:val="00D342F5"/>
    <w:rsid w:val="00D66694"/>
    <w:rsid w:val="00D74EB9"/>
    <w:rsid w:val="00D769FA"/>
    <w:rsid w:val="00E817E9"/>
    <w:rsid w:val="00E96517"/>
    <w:rsid w:val="00EC3D22"/>
    <w:rsid w:val="00F10CC3"/>
    <w:rsid w:val="00F361A6"/>
    <w:rsid w:val="00FB0C6D"/>
    <w:rsid w:val="00FE0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D2CAA21"/>
  <w15:docId w15:val="{6933323C-79B1-5D46-B90A-92B5FAD05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D37D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651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531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9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51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9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04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908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77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0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6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7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5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1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2</Pages>
  <Words>451</Words>
  <Characters>257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Microsoft Office User</cp:lastModifiedBy>
  <cp:revision>45</cp:revision>
  <dcterms:created xsi:type="dcterms:W3CDTF">2020-04-11T09:04:00Z</dcterms:created>
  <dcterms:modified xsi:type="dcterms:W3CDTF">2020-04-21T16:55:00Z</dcterms:modified>
</cp:coreProperties>
</file>